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AC2DB" w14:textId="77777777" w:rsidR="006D1EEE" w:rsidRDefault="00C913F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9287A4" wp14:editId="596A8681">
                <wp:simplePos x="0" y="0"/>
                <wp:positionH relativeFrom="column">
                  <wp:posOffset>4200525</wp:posOffset>
                </wp:positionH>
                <wp:positionV relativeFrom="paragraph">
                  <wp:posOffset>-367665</wp:posOffset>
                </wp:positionV>
                <wp:extent cx="2737485" cy="2181225"/>
                <wp:effectExtent l="0" t="0" r="0" b="9525"/>
                <wp:wrapNone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7485" cy="2181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060F1" w14:textId="77777777" w:rsidR="004E255D" w:rsidRPr="004E255D" w:rsidRDefault="00DF4B99" w:rsidP="00FA5C5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0343CAE1" w14:textId="65585612" w:rsidR="00370BCC" w:rsidRPr="00214B8B" w:rsidRDefault="00D14AE6" w:rsidP="00FA5C5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 xml:space="preserve">Are you Interested in </w:t>
                            </w:r>
                            <w:r w:rsidR="00714CAD"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>Participating</w:t>
                            </w: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 xml:space="preserve"> in </w:t>
                            </w:r>
                            <w:r w:rsidR="00FD4CAC"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 xml:space="preserve">a </w:t>
                            </w: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 xml:space="preserve">Research </w:t>
                            </w:r>
                            <w:r w:rsidR="00714CAD"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 xml:space="preserve">Study on </w:t>
                            </w:r>
                            <w:r w:rsidR="00201C1D"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>Physical Activity Behaviors</w:t>
                            </w:r>
                            <w:r w:rsidR="00714CAD"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>?</w:t>
                            </w: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i/>
                                <w:iCs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9287A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30.75pt;margin-top:-28.95pt;width:215.55pt;height:17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" filled="f" stroked="f">
                <v:textbox>
                  <w:txbxContent>
                    <w:p w14:paraId="457060F1" w14:textId="77777777" w:rsidR="004E255D" w:rsidRPr="004E255D" w:rsidRDefault="00DF4B99" w:rsidP="00FA5C5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0343CAE1" w14:textId="65585612" w:rsidR="00370BCC" w:rsidRPr="00214B8B" w:rsidRDefault="00D14AE6" w:rsidP="00FA5C5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 xml:space="preserve">Are you Interested in </w:t>
                      </w:r>
                      <w:r w:rsidR="00714CAD"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>Participating</w:t>
                      </w:r>
                      <w:r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 xml:space="preserve"> in </w:t>
                      </w:r>
                      <w:r w:rsidR="00FD4CAC"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 xml:space="preserve">a </w:t>
                      </w:r>
                      <w:r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 xml:space="preserve">Research </w:t>
                      </w:r>
                      <w:r w:rsidR="00714CAD"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 xml:space="preserve">Study on </w:t>
                      </w:r>
                      <w:r w:rsidR="00201C1D"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>Physical Activity Behaviors</w:t>
                      </w:r>
                      <w:r w:rsidR="00714CAD"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>?</w:t>
                      </w:r>
                      <w:r>
                        <w:rPr>
                          <w:rFonts w:ascii="Bookman Old Style" w:hAnsi="Bookman Old Style"/>
                          <w:b/>
                          <w:bCs/>
                          <w:i/>
                          <w:iCs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B6DA3A" wp14:editId="0FDEDB55">
                <wp:simplePos x="0" y="0"/>
                <wp:positionH relativeFrom="column">
                  <wp:posOffset>-9525</wp:posOffset>
                </wp:positionH>
                <wp:positionV relativeFrom="paragraph">
                  <wp:posOffset>-226060</wp:posOffset>
                </wp:positionV>
                <wp:extent cx="4115435" cy="1810385"/>
                <wp:effectExtent l="0" t="0" r="6985" b="0"/>
                <wp:wrapNone/>
                <wp:docPr id="1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115435" cy="181038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CA6AA7" w14:textId="77777777" w:rsidR="006D1EEE" w:rsidRDefault="00201C1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84B0167" wp14:editId="2081CB5A">
                                  <wp:extent cx="4124325" cy="1918335"/>
                                  <wp:effectExtent l="0" t="0" r="9525" b="571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Exersize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94136" cy="19508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6DA3A" id="Text Box 22" o:spid="_x0000_s1027" type="#_x0000_t202" style="position:absolute;margin-left:-.75pt;margin-top:-17.8pt;width:324.05pt;height:142.55pt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" fillcolor="white [3201]" stroked="f" strokeweight=".5pt">
                <v:path arrowok="t"/>
                <v:textbox style="mso-fit-shape-to-text:t" inset="0,0,0,0">
                  <w:txbxContent>
                    <w:p w14:paraId="33CA6AA7" w14:textId="77777777" w:rsidR="006D1EEE" w:rsidRDefault="00201C1D">
                      <w:r>
                        <w:rPr>
                          <w:noProof/>
                        </w:rPr>
                        <w:drawing>
                          <wp:inline distT="0" distB="0" distL="0" distR="0" wp14:anchorId="684B0167" wp14:editId="2081CB5A">
                            <wp:extent cx="4124325" cy="1918335"/>
                            <wp:effectExtent l="0" t="0" r="9525" b="5715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Exersize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94136" cy="195080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1222CF8" w14:textId="77777777" w:rsidR="006D1EEE" w:rsidRDefault="006D1EEE"/>
    <w:p w14:paraId="1723DEAB" w14:textId="77777777" w:rsidR="006D1EEE" w:rsidRDefault="006D1EEE"/>
    <w:p w14:paraId="5621FEEB" w14:textId="77777777" w:rsidR="006D1EEE" w:rsidRDefault="006D1EEE"/>
    <w:p w14:paraId="713D5692" w14:textId="77777777" w:rsidR="00D14AE6" w:rsidRDefault="00D14AE6"/>
    <w:p w14:paraId="592F156D" w14:textId="77777777" w:rsidR="007446FF" w:rsidRDefault="00DF4B99" w:rsidP="00C26F9B">
      <w:pPr>
        <w:rPr>
          <w:rFonts w:ascii="Bookman Old Style" w:hAnsi="Bookman Old Style"/>
          <w:b/>
          <w:sz w:val="10"/>
          <w:szCs w:val="10"/>
        </w:rPr>
      </w:pPr>
    </w:p>
    <w:p w14:paraId="7E55D022" w14:textId="77777777" w:rsidR="006D1EEE" w:rsidRDefault="006D1EEE" w:rsidP="00C26F9B">
      <w:pPr>
        <w:rPr>
          <w:rFonts w:ascii="Bookman Old Style" w:hAnsi="Bookman Old Style"/>
          <w:b/>
          <w:sz w:val="10"/>
          <w:szCs w:val="10"/>
        </w:rPr>
      </w:pPr>
    </w:p>
    <w:p w14:paraId="3D1EAAE1" w14:textId="77777777" w:rsidR="006D1EEE" w:rsidRDefault="006D1EEE" w:rsidP="00C26F9B">
      <w:pPr>
        <w:rPr>
          <w:rFonts w:ascii="Bookman Old Style" w:hAnsi="Bookman Old Style"/>
          <w:b/>
          <w:sz w:val="10"/>
          <w:szCs w:val="10"/>
        </w:rPr>
      </w:pPr>
    </w:p>
    <w:p w14:paraId="5C8E3D66" w14:textId="77777777" w:rsidR="006D1EEE" w:rsidRDefault="006D1EEE" w:rsidP="00C26F9B">
      <w:pPr>
        <w:rPr>
          <w:rFonts w:ascii="Bookman Old Style" w:hAnsi="Bookman Old Style"/>
          <w:b/>
          <w:sz w:val="10"/>
          <w:szCs w:val="10"/>
        </w:rPr>
      </w:pPr>
    </w:p>
    <w:p w14:paraId="57D64CB7" w14:textId="77777777" w:rsidR="006D1EEE" w:rsidRDefault="006D1EEE" w:rsidP="00C26F9B">
      <w:pPr>
        <w:rPr>
          <w:rFonts w:ascii="Bookman Old Style" w:hAnsi="Bookman Old Style"/>
          <w:b/>
          <w:sz w:val="10"/>
          <w:szCs w:val="10"/>
        </w:rPr>
      </w:pPr>
    </w:p>
    <w:p w14:paraId="534A0071" w14:textId="77777777" w:rsidR="00D17AB0" w:rsidRDefault="00D17AB0" w:rsidP="00C26F9B">
      <w:pPr>
        <w:rPr>
          <w:rFonts w:ascii="Bookman Old Style" w:hAnsi="Bookman Old Style"/>
          <w:b/>
          <w:sz w:val="10"/>
          <w:szCs w:val="10"/>
        </w:rPr>
      </w:pPr>
    </w:p>
    <w:p w14:paraId="58FFC179" w14:textId="77777777" w:rsidR="00D17AB0" w:rsidRDefault="00D17AB0" w:rsidP="00C26F9B">
      <w:pPr>
        <w:rPr>
          <w:rFonts w:ascii="Bookman Old Style" w:hAnsi="Bookman Old Style"/>
          <w:b/>
          <w:sz w:val="10"/>
          <w:szCs w:val="10"/>
        </w:rPr>
      </w:pPr>
    </w:p>
    <w:p w14:paraId="66AE114D" w14:textId="77777777" w:rsidR="00D17AB0" w:rsidRDefault="00D17AB0" w:rsidP="00C26F9B">
      <w:pPr>
        <w:rPr>
          <w:rFonts w:ascii="Bookman Old Style" w:hAnsi="Bookman Old Style"/>
          <w:b/>
          <w:sz w:val="10"/>
          <w:szCs w:val="10"/>
        </w:rPr>
      </w:pPr>
    </w:p>
    <w:p w14:paraId="3EDAA8B7" w14:textId="77777777" w:rsidR="00D17AB0" w:rsidRDefault="00D17AB0" w:rsidP="00C26F9B">
      <w:pPr>
        <w:rPr>
          <w:rFonts w:ascii="Bookman Old Style" w:hAnsi="Bookman Old Style"/>
          <w:b/>
          <w:sz w:val="10"/>
          <w:szCs w:val="10"/>
        </w:rPr>
      </w:pPr>
    </w:p>
    <w:p w14:paraId="658743FA" w14:textId="77777777" w:rsidR="00D17AB0" w:rsidRDefault="00D17AB0" w:rsidP="00C26F9B">
      <w:pPr>
        <w:rPr>
          <w:rFonts w:ascii="Bookman Old Style" w:hAnsi="Bookman Old Style"/>
          <w:b/>
          <w:sz w:val="10"/>
          <w:szCs w:val="10"/>
        </w:rPr>
      </w:pPr>
    </w:p>
    <w:p w14:paraId="1147C350" w14:textId="77777777" w:rsidR="00D17AB0" w:rsidRDefault="00D17AB0" w:rsidP="00C26F9B">
      <w:pPr>
        <w:rPr>
          <w:rFonts w:ascii="Bookman Old Style" w:hAnsi="Bookman Old Style"/>
          <w:b/>
          <w:sz w:val="10"/>
          <w:szCs w:val="10"/>
        </w:rPr>
      </w:pPr>
    </w:p>
    <w:p w14:paraId="091C8059" w14:textId="15CEE156" w:rsidR="00FA5C53" w:rsidRPr="00B6221B" w:rsidRDefault="00557D46" w:rsidP="00D17AB0">
      <w:pPr>
        <w:rPr>
          <w:rFonts w:ascii="Bookman Old Style" w:hAnsi="Bookman Old Style"/>
          <w:b/>
          <w:szCs w:val="28"/>
        </w:rPr>
      </w:pPr>
      <w:r w:rsidRPr="00B6221B">
        <w:rPr>
          <w:rFonts w:ascii="Bookman Old Style" w:hAnsi="Bookman Old Style"/>
          <w:b/>
          <w:sz w:val="28"/>
          <w:szCs w:val="32"/>
        </w:rPr>
        <w:t>Study Purpose:</w:t>
      </w:r>
      <w:r w:rsidRPr="00B6221B">
        <w:rPr>
          <w:rFonts w:ascii="Microsoft Sans Serif" w:hAnsi="Microsoft Sans Serif"/>
          <w:szCs w:val="28"/>
        </w:rPr>
        <w:t xml:space="preserve"> </w:t>
      </w:r>
      <w:r w:rsidRPr="00B6221B">
        <w:rPr>
          <w:rFonts w:ascii="Bookman Old Style" w:hAnsi="Bookman Old Style"/>
          <w:szCs w:val="28"/>
        </w:rPr>
        <w:t xml:space="preserve">This research study is being conducted to </w:t>
      </w:r>
      <w:r w:rsidR="00714CAD" w:rsidRPr="00B6221B">
        <w:rPr>
          <w:rFonts w:ascii="Bookman Old Style" w:hAnsi="Bookman Old Style"/>
          <w:szCs w:val="28"/>
        </w:rPr>
        <w:t xml:space="preserve">learn more </w:t>
      </w:r>
      <w:r w:rsidR="00B7564B">
        <w:rPr>
          <w:rFonts w:ascii="Bookman Old Style" w:hAnsi="Bookman Old Style"/>
          <w:szCs w:val="28"/>
        </w:rPr>
        <w:t>physical activity habits</w:t>
      </w:r>
      <w:r w:rsidR="004B5A63">
        <w:rPr>
          <w:rFonts w:ascii="Bookman Old Style" w:hAnsi="Bookman Old Style"/>
          <w:szCs w:val="28"/>
        </w:rPr>
        <w:t>.</w:t>
      </w:r>
    </w:p>
    <w:p w14:paraId="25749739" w14:textId="77777777" w:rsidR="00277CBF" w:rsidRPr="00D17AB0" w:rsidRDefault="00D17AB0" w:rsidP="00D17AB0">
      <w:pPr>
        <w:tabs>
          <w:tab w:val="left" w:pos="1206"/>
        </w:tabs>
        <w:rPr>
          <w:rFonts w:ascii="Bookman Old Style" w:hAnsi="Bookman Old Style"/>
          <w:b/>
          <w:sz w:val="16"/>
          <w:szCs w:val="16"/>
        </w:rPr>
      </w:pPr>
      <w:r>
        <w:rPr>
          <w:rFonts w:ascii="Bookman Old Style" w:hAnsi="Bookman Old Style"/>
          <w:b/>
        </w:rPr>
        <w:tab/>
      </w:r>
    </w:p>
    <w:p w14:paraId="04DA24BA" w14:textId="77777777" w:rsidR="00B47A8B" w:rsidRPr="00370BCC" w:rsidRDefault="00FA4920" w:rsidP="00D17AB0">
      <w:pPr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noProof/>
          <w:sz w:val="28"/>
          <w:szCs w:val="28"/>
        </w:rPr>
        <w:drawing>
          <wp:anchor distT="0" distB="0" distL="114300" distR="114300" simplePos="0" relativeHeight="251667456" behindDoc="1" locked="0" layoutInCell="1" allowOverlap="1" wp14:anchorId="739113CF" wp14:editId="1FB1D46D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628775" cy="1628775"/>
            <wp:effectExtent l="0" t="0" r="9525" b="9525"/>
            <wp:wrapTight wrapText="bothSides">
              <wp:wrapPolygon edited="0">
                <wp:start x="9853" y="0"/>
                <wp:lineTo x="5811" y="253"/>
                <wp:lineTo x="2274" y="2274"/>
                <wp:lineTo x="2526" y="8084"/>
                <wp:lineTo x="3789" y="12126"/>
                <wp:lineTo x="4800" y="16168"/>
                <wp:lineTo x="505" y="20211"/>
                <wp:lineTo x="505" y="20968"/>
                <wp:lineTo x="4042" y="21474"/>
                <wp:lineTo x="8084" y="21474"/>
                <wp:lineTo x="12884" y="21474"/>
                <wp:lineTo x="17432" y="21474"/>
                <wp:lineTo x="21474" y="20968"/>
                <wp:lineTo x="21221" y="20211"/>
                <wp:lineTo x="17937" y="16168"/>
                <wp:lineTo x="19200" y="12126"/>
                <wp:lineTo x="19705" y="8084"/>
                <wp:lineTo x="18695" y="2779"/>
                <wp:lineTo x="15411" y="505"/>
                <wp:lineTo x="12379" y="0"/>
                <wp:lineTo x="9853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ctigraph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D46">
        <w:rPr>
          <w:rFonts w:ascii="Bookman Old Style" w:hAnsi="Bookman Old Style"/>
          <w:b/>
          <w:sz w:val="28"/>
          <w:szCs w:val="28"/>
        </w:rPr>
        <w:t>What procedures will be done in the</w:t>
      </w:r>
      <w:r>
        <w:rPr>
          <w:rFonts w:ascii="Bookman Old Style" w:hAnsi="Bookman Old Style"/>
          <w:b/>
          <w:sz w:val="28"/>
          <w:szCs w:val="28"/>
        </w:rPr>
        <w:t xml:space="preserve"> </w:t>
      </w:r>
      <w:proofErr w:type="gramStart"/>
      <w:r w:rsidR="00557D46">
        <w:rPr>
          <w:rFonts w:ascii="Bookman Old Style" w:hAnsi="Bookman Old Style"/>
          <w:b/>
          <w:sz w:val="28"/>
          <w:szCs w:val="28"/>
        </w:rPr>
        <w:t>study</w:t>
      </w:r>
      <w:r w:rsidR="00D44FD5">
        <w:rPr>
          <w:rFonts w:ascii="Bookman Old Style" w:hAnsi="Bookman Old Style"/>
          <w:b/>
          <w:sz w:val="28"/>
          <w:szCs w:val="28"/>
        </w:rPr>
        <w:t>?</w:t>
      </w:r>
      <w:r w:rsidR="00557D46" w:rsidRPr="00370BCC">
        <w:rPr>
          <w:rFonts w:ascii="Bookman Old Style" w:hAnsi="Bookman Old Style"/>
          <w:b/>
          <w:sz w:val="28"/>
          <w:szCs w:val="28"/>
        </w:rPr>
        <w:t>:</w:t>
      </w:r>
      <w:proofErr w:type="gramEnd"/>
    </w:p>
    <w:p w14:paraId="3FBF9DD5" w14:textId="77777777" w:rsidR="00C02394" w:rsidRDefault="00FA4920" w:rsidP="00D17AB0">
      <w:pPr>
        <w:numPr>
          <w:ilvl w:val="0"/>
          <w:numId w:val="5"/>
        </w:num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Questionnaires</w:t>
      </w:r>
      <w:r w:rsidR="006E4C91">
        <w:rPr>
          <w:rFonts w:ascii="Bookman Old Style" w:hAnsi="Bookman Old Style"/>
          <w:sz w:val="22"/>
          <w:szCs w:val="22"/>
        </w:rPr>
        <w:t xml:space="preserve"> </w:t>
      </w:r>
    </w:p>
    <w:p w14:paraId="3516B8F0" w14:textId="77777777" w:rsidR="00FA4920" w:rsidRPr="00B6221B" w:rsidRDefault="00FA4920" w:rsidP="00D17AB0">
      <w:pPr>
        <w:numPr>
          <w:ilvl w:val="0"/>
          <w:numId w:val="5"/>
        </w:num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Wearing an activity monitor for 7-days</w:t>
      </w:r>
    </w:p>
    <w:p w14:paraId="43C1B0BF" w14:textId="77777777" w:rsidR="00FA4920" w:rsidRPr="00FA4920" w:rsidRDefault="00FA4920" w:rsidP="00FA4920">
      <w:pPr>
        <w:numPr>
          <w:ilvl w:val="0"/>
          <w:numId w:val="5"/>
        </w:num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Recording and </w:t>
      </w:r>
      <w:r w:rsidR="006E4C91">
        <w:rPr>
          <w:rFonts w:ascii="Bookman Old Style" w:hAnsi="Bookman Old Style"/>
          <w:sz w:val="22"/>
          <w:szCs w:val="22"/>
        </w:rPr>
        <w:t>assessing</w:t>
      </w:r>
      <w:r w:rsidRPr="00B6221B">
        <w:rPr>
          <w:rFonts w:ascii="Bookman Old Style" w:hAnsi="Bookman Old Style"/>
          <w:sz w:val="22"/>
          <w:szCs w:val="22"/>
        </w:rPr>
        <w:t xml:space="preserve"> </w:t>
      </w:r>
      <w:r>
        <w:rPr>
          <w:rFonts w:ascii="Bookman Old Style" w:hAnsi="Bookman Old Style"/>
          <w:sz w:val="22"/>
          <w:szCs w:val="22"/>
        </w:rPr>
        <w:t>physical activity</w:t>
      </w:r>
    </w:p>
    <w:p w14:paraId="78A655E4" w14:textId="77777777" w:rsidR="00270487" w:rsidRPr="00B6221B" w:rsidRDefault="00270487" w:rsidP="00D17AB0">
      <w:pPr>
        <w:numPr>
          <w:ilvl w:val="0"/>
          <w:numId w:val="5"/>
        </w:numPr>
        <w:rPr>
          <w:rFonts w:ascii="Bookman Old Style" w:hAnsi="Bookman Old Style"/>
          <w:sz w:val="22"/>
          <w:szCs w:val="22"/>
        </w:rPr>
      </w:pPr>
      <w:r w:rsidRPr="00B6221B">
        <w:rPr>
          <w:rFonts w:ascii="Bookman Old Style" w:hAnsi="Bookman Old Style"/>
          <w:sz w:val="22"/>
          <w:szCs w:val="22"/>
        </w:rPr>
        <w:t>Blood draw</w:t>
      </w:r>
      <w:r w:rsidR="006E4C91">
        <w:rPr>
          <w:rFonts w:ascii="Bookman Old Style" w:hAnsi="Bookman Old Style"/>
          <w:sz w:val="22"/>
          <w:szCs w:val="22"/>
        </w:rPr>
        <w:t>, sample collection,</w:t>
      </w:r>
      <w:r w:rsidRPr="00B6221B">
        <w:rPr>
          <w:rFonts w:ascii="Bookman Old Style" w:hAnsi="Bookman Old Style"/>
          <w:sz w:val="22"/>
          <w:szCs w:val="22"/>
        </w:rPr>
        <w:t xml:space="preserve"> and assessment of lab values </w:t>
      </w:r>
    </w:p>
    <w:p w14:paraId="203A091C" w14:textId="77777777" w:rsidR="00B47A8B" w:rsidRPr="00D17AB0" w:rsidRDefault="00557D46" w:rsidP="00D17AB0">
      <w:pPr>
        <w:ind w:left="720"/>
        <w:rPr>
          <w:rFonts w:ascii="Bookman Old Style" w:hAnsi="Bookman Old Style"/>
          <w:sz w:val="16"/>
          <w:szCs w:val="16"/>
        </w:rPr>
      </w:pPr>
      <w:r w:rsidRPr="00D17AB0">
        <w:rPr>
          <w:rFonts w:ascii="Bookman Old Style" w:hAnsi="Bookman Old Style"/>
          <w:sz w:val="16"/>
          <w:szCs w:val="16"/>
        </w:rPr>
        <w:tab/>
      </w:r>
    </w:p>
    <w:p w14:paraId="6D7C459F" w14:textId="77777777" w:rsidR="007446FF" w:rsidRPr="00370BCC" w:rsidRDefault="00557D46" w:rsidP="00D17AB0">
      <w:pPr>
        <w:rPr>
          <w:rFonts w:ascii="Bookman Old Style" w:hAnsi="Bookman Old Style"/>
          <w:b/>
          <w:sz w:val="28"/>
          <w:szCs w:val="28"/>
        </w:rPr>
      </w:pPr>
      <w:r w:rsidRPr="00370BCC">
        <w:rPr>
          <w:rFonts w:ascii="Bookman Old Style" w:hAnsi="Bookman Old Style"/>
          <w:b/>
          <w:sz w:val="28"/>
          <w:szCs w:val="28"/>
        </w:rPr>
        <w:t>We are looking</w:t>
      </w:r>
      <w:r>
        <w:rPr>
          <w:rFonts w:ascii="Bookman Old Style" w:hAnsi="Bookman Old Style"/>
          <w:b/>
          <w:sz w:val="28"/>
          <w:szCs w:val="28"/>
        </w:rPr>
        <w:t xml:space="preserve"> males and females</w:t>
      </w:r>
      <w:r w:rsidRPr="00370BCC">
        <w:rPr>
          <w:rFonts w:ascii="Bookman Old Style" w:hAnsi="Bookman Old Style"/>
          <w:b/>
          <w:sz w:val="28"/>
          <w:szCs w:val="28"/>
        </w:rPr>
        <w:t>:</w:t>
      </w:r>
      <w:r w:rsidRPr="00EE70E6">
        <w:rPr>
          <w:noProof/>
          <w:sz w:val="28"/>
          <w:szCs w:val="28"/>
        </w:rPr>
        <w:t xml:space="preserve"> </w:t>
      </w:r>
    </w:p>
    <w:p w14:paraId="5387C56B" w14:textId="77777777" w:rsidR="00AB2223" w:rsidRPr="00B6221B" w:rsidRDefault="00557D46" w:rsidP="00D17AB0">
      <w:pPr>
        <w:numPr>
          <w:ilvl w:val="0"/>
          <w:numId w:val="10"/>
        </w:numPr>
        <w:rPr>
          <w:rFonts w:ascii="Bookman Old Style" w:hAnsi="Bookman Old Style"/>
          <w:sz w:val="22"/>
          <w:szCs w:val="22"/>
        </w:rPr>
      </w:pPr>
      <w:r w:rsidRPr="00B6221B">
        <w:rPr>
          <w:rFonts w:ascii="Bookman Old Style" w:hAnsi="Bookman Old Style"/>
          <w:sz w:val="22"/>
          <w:szCs w:val="22"/>
        </w:rPr>
        <w:t xml:space="preserve">Ages </w:t>
      </w:r>
      <w:r w:rsidR="00270487" w:rsidRPr="00B6221B">
        <w:rPr>
          <w:rFonts w:ascii="Bookman Old Style" w:hAnsi="Bookman Old Style"/>
          <w:sz w:val="22"/>
          <w:szCs w:val="22"/>
        </w:rPr>
        <w:t>18-</w:t>
      </w:r>
      <w:r w:rsidR="006E4C91">
        <w:rPr>
          <w:rFonts w:ascii="Bookman Old Style" w:hAnsi="Bookman Old Style"/>
          <w:sz w:val="22"/>
          <w:szCs w:val="22"/>
        </w:rPr>
        <w:t>70</w:t>
      </w:r>
    </w:p>
    <w:p w14:paraId="0D144995" w14:textId="77777777" w:rsidR="006E4C91" w:rsidRPr="00B6221B" w:rsidRDefault="006E4C91" w:rsidP="00D17AB0">
      <w:pPr>
        <w:numPr>
          <w:ilvl w:val="0"/>
          <w:numId w:val="10"/>
        </w:numPr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Access to the internet to complete questionnaires</w:t>
      </w:r>
    </w:p>
    <w:p w14:paraId="5E579AD7" w14:textId="77777777" w:rsidR="00270487" w:rsidRPr="00B6221B" w:rsidRDefault="00D44FD5" w:rsidP="00D17AB0">
      <w:pPr>
        <w:numPr>
          <w:ilvl w:val="0"/>
          <w:numId w:val="10"/>
        </w:numPr>
        <w:rPr>
          <w:rFonts w:ascii="Bookman Old Style" w:hAnsi="Bookman Old Style"/>
          <w:sz w:val="22"/>
          <w:szCs w:val="22"/>
        </w:rPr>
      </w:pPr>
      <w:r w:rsidRPr="00B6221B">
        <w:rPr>
          <w:rFonts w:ascii="Bookman Old Style" w:hAnsi="Bookman Old Style"/>
          <w:sz w:val="22"/>
          <w:szCs w:val="22"/>
        </w:rPr>
        <w:t xml:space="preserve">Not currently participating in </w:t>
      </w:r>
      <w:r w:rsidR="006E4C91">
        <w:rPr>
          <w:rFonts w:ascii="Bookman Old Style" w:hAnsi="Bookman Old Style"/>
          <w:sz w:val="22"/>
          <w:szCs w:val="22"/>
        </w:rPr>
        <w:t>lifestyle interventional study</w:t>
      </w:r>
      <w:r w:rsidRPr="00B6221B">
        <w:rPr>
          <w:rFonts w:ascii="Bookman Old Style" w:hAnsi="Bookman Old Style"/>
          <w:sz w:val="22"/>
          <w:szCs w:val="22"/>
        </w:rPr>
        <w:t xml:space="preserve"> </w:t>
      </w:r>
    </w:p>
    <w:p w14:paraId="61DC0F68" w14:textId="77777777" w:rsidR="00CD63FA" w:rsidRPr="00D17AB0" w:rsidRDefault="00DF4B99" w:rsidP="00D17AB0">
      <w:pPr>
        <w:rPr>
          <w:rFonts w:ascii="Bookman Old Style" w:hAnsi="Bookman Old Style"/>
          <w:sz w:val="16"/>
          <w:szCs w:val="16"/>
        </w:rPr>
      </w:pPr>
    </w:p>
    <w:p w14:paraId="5247F8CC" w14:textId="7CEBE706" w:rsidR="00FC554A" w:rsidRPr="00B6221B" w:rsidRDefault="006E4C91" w:rsidP="00D17AB0">
      <w:pPr>
        <w:autoSpaceDE w:val="0"/>
        <w:autoSpaceDN w:val="0"/>
        <w:adjustRightInd w:val="0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Visits will take place remotely or at the</w:t>
      </w:r>
      <w:r w:rsidR="00D44FD5" w:rsidRPr="00B6221B">
        <w:rPr>
          <w:rFonts w:ascii="Bookman Old Style" w:hAnsi="Bookman Old Style"/>
          <w:sz w:val="22"/>
          <w:szCs w:val="22"/>
        </w:rPr>
        <w:t xml:space="preserve"> University of Colorado Anschutz Medical Campus. </w:t>
      </w:r>
      <w:r w:rsidR="00FC554A" w:rsidRPr="00B6221B">
        <w:rPr>
          <w:rFonts w:ascii="Bookman Old Style" w:hAnsi="Bookman Old Style"/>
          <w:sz w:val="22"/>
          <w:szCs w:val="22"/>
        </w:rPr>
        <w:t>Visits will last</w:t>
      </w:r>
      <w:r w:rsidR="0018157C">
        <w:rPr>
          <w:rFonts w:ascii="Bookman Old Style" w:hAnsi="Bookman Old Style"/>
          <w:sz w:val="22"/>
          <w:szCs w:val="22"/>
        </w:rPr>
        <w:t xml:space="preserve"> less than an hour</w:t>
      </w:r>
      <w:r w:rsidR="00FC554A" w:rsidRPr="00B6221B">
        <w:rPr>
          <w:rFonts w:ascii="Bookman Old Style" w:hAnsi="Bookman Old Style"/>
          <w:sz w:val="22"/>
          <w:szCs w:val="22"/>
        </w:rPr>
        <w:t xml:space="preserve">.  </w:t>
      </w:r>
    </w:p>
    <w:p w14:paraId="2E209928" w14:textId="77777777" w:rsidR="00D44FD5" w:rsidRPr="00D17AB0" w:rsidRDefault="00FC554A" w:rsidP="00B6221B">
      <w:pPr>
        <w:autoSpaceDE w:val="0"/>
        <w:autoSpaceDN w:val="0"/>
        <w:adjustRightInd w:val="0"/>
        <w:ind w:right="-720"/>
        <w:rPr>
          <w:rFonts w:ascii="Bookman Old Style" w:hAnsi="Bookman Old Style"/>
          <w:sz w:val="16"/>
          <w:szCs w:val="16"/>
        </w:rPr>
      </w:pPr>
      <w:r w:rsidRPr="002B1F73">
        <w:rPr>
          <w:rFonts w:ascii="Bookman Old Style" w:hAnsi="Bookman Old Style"/>
          <w:sz w:val="26"/>
          <w:szCs w:val="26"/>
        </w:rPr>
        <w:t xml:space="preserve"> </w:t>
      </w:r>
    </w:p>
    <w:p w14:paraId="33A04E5A" w14:textId="77777777" w:rsidR="00D44FD5" w:rsidRPr="00B6221B" w:rsidRDefault="00D44FD5" w:rsidP="00B6221B">
      <w:pPr>
        <w:ind w:right="-720"/>
        <w:rPr>
          <w:rFonts w:ascii="Bookman Old Style" w:hAnsi="Bookman Old Style"/>
          <w:sz w:val="8"/>
          <w:szCs w:val="8"/>
        </w:rPr>
      </w:pPr>
    </w:p>
    <w:p w14:paraId="27EA9CBA" w14:textId="77777777" w:rsidR="006E4C91" w:rsidRDefault="002E3B67" w:rsidP="00B6221B">
      <w:pPr>
        <w:ind w:right="-720"/>
        <w:rPr>
          <w:rFonts w:ascii="Bookman Old Style" w:hAnsi="Bookman Old Style"/>
          <w:sz w:val="22"/>
          <w:szCs w:val="22"/>
        </w:rPr>
      </w:pPr>
      <w:r w:rsidRPr="00B6221B">
        <w:rPr>
          <w:rFonts w:ascii="Bookman Old Style" w:hAnsi="Bookman Old Style"/>
          <w:sz w:val="22"/>
          <w:szCs w:val="22"/>
        </w:rPr>
        <w:t xml:space="preserve">This study is being funded by </w:t>
      </w:r>
      <w:r w:rsidR="00FC554A" w:rsidRPr="00B6221B">
        <w:rPr>
          <w:rFonts w:ascii="Bookman Old Style" w:hAnsi="Bookman Old Style"/>
          <w:sz w:val="22"/>
          <w:szCs w:val="22"/>
        </w:rPr>
        <w:t xml:space="preserve">the </w:t>
      </w:r>
      <w:r w:rsidR="006E4C91">
        <w:rPr>
          <w:rFonts w:ascii="Bookman Old Style" w:hAnsi="Bookman Old Style"/>
          <w:sz w:val="22"/>
          <w:szCs w:val="22"/>
        </w:rPr>
        <w:t>Division of Renal Disease and Hypertension at the</w:t>
      </w:r>
      <w:r w:rsidR="006E4C91" w:rsidRPr="006E4C91">
        <w:rPr>
          <w:rFonts w:ascii="Bookman Old Style" w:hAnsi="Bookman Old Style"/>
          <w:sz w:val="22"/>
          <w:szCs w:val="22"/>
        </w:rPr>
        <w:t xml:space="preserve"> University of </w:t>
      </w:r>
    </w:p>
    <w:p w14:paraId="6E8B50BA" w14:textId="77777777" w:rsidR="00FC554A" w:rsidRDefault="006E4C91" w:rsidP="00B6221B">
      <w:pPr>
        <w:ind w:right="-720"/>
        <w:rPr>
          <w:rFonts w:ascii="Bookman Old Style" w:hAnsi="Bookman Old Style"/>
          <w:sz w:val="22"/>
          <w:szCs w:val="22"/>
        </w:rPr>
      </w:pPr>
      <w:r w:rsidRPr="006E4C91">
        <w:rPr>
          <w:rFonts w:ascii="Bookman Old Style" w:hAnsi="Bookman Old Style"/>
          <w:sz w:val="22"/>
          <w:szCs w:val="22"/>
        </w:rPr>
        <w:t>Colorado Anschutz Medical Campus</w:t>
      </w:r>
      <w:r w:rsidR="004B5A63">
        <w:rPr>
          <w:rFonts w:ascii="Bookman Old Style" w:hAnsi="Bookman Old Style"/>
          <w:sz w:val="22"/>
          <w:szCs w:val="22"/>
        </w:rPr>
        <w:t xml:space="preserve">. </w:t>
      </w:r>
    </w:p>
    <w:p w14:paraId="71A4E282" w14:textId="77777777" w:rsidR="00245257" w:rsidRDefault="00C913FC" w:rsidP="005D6EF2">
      <w:pPr>
        <w:ind w:left="720" w:right="-45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42F268E" wp14:editId="1FE6B79B">
                <wp:simplePos x="0" y="0"/>
                <wp:positionH relativeFrom="column">
                  <wp:posOffset>396240</wp:posOffset>
                </wp:positionH>
                <wp:positionV relativeFrom="paragraph">
                  <wp:posOffset>107950</wp:posOffset>
                </wp:positionV>
                <wp:extent cx="6219825" cy="657225"/>
                <wp:effectExtent l="15240" t="14605" r="22860" b="23495"/>
                <wp:wrapNone/>
                <wp:docPr id="6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19825" cy="657225"/>
                          <a:chOff x="630" y="14737"/>
                          <a:chExt cx="9795" cy="1035"/>
                        </a:xfrm>
                      </wpg:grpSpPr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30" y="14857"/>
                            <a:ext cx="9795" cy="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665D03" w14:textId="517FFB67" w:rsidR="00370BCC" w:rsidRPr="00D96149" w:rsidRDefault="00557D46" w:rsidP="00DA4BA8">
                              <w:pPr>
                                <w:ind w:firstLine="360"/>
                                <w:jc w:val="center"/>
                                <w:rPr>
                                  <w:rFonts w:ascii="Bookman Old Style" w:hAnsi="Bookman Old Style"/>
                                </w:rPr>
                              </w:pPr>
                              <w:r w:rsidRPr="00595AEF">
                                <w:rPr>
                                  <w:rFonts w:ascii="Bookman Old Style" w:hAnsi="Bookman Old Style" w:cs="Microsoft Sans Serif"/>
                                  <w:sz w:val="28"/>
                                  <w:szCs w:val="28"/>
                                </w:rPr>
                                <w:t xml:space="preserve">For more information, please contact </w:t>
                              </w:r>
                              <w:r w:rsidR="00276F51">
                                <w:rPr>
                                  <w:rFonts w:ascii="Bookman Old Style" w:hAnsi="Bookman Old Style" w:cs="Microsoft Sans Serif"/>
                                  <w:sz w:val="28"/>
                                  <w:szCs w:val="28"/>
                                </w:rPr>
                                <w:t xml:space="preserve">the study coordinator </w:t>
                              </w:r>
                              <w:r w:rsidRPr="00595AEF">
                                <w:rPr>
                                  <w:rFonts w:ascii="Bookman Old Style" w:hAnsi="Bookman Old Style" w:cs="Microsoft Sans Serif"/>
                                  <w:sz w:val="28"/>
                                  <w:szCs w:val="28"/>
                                </w:rPr>
                                <w:t>at</w:t>
                              </w:r>
                              <w:r w:rsidR="00276F51">
                                <w:rPr>
                                  <w:rFonts w:ascii="Bookman Old Style" w:hAnsi="Bookman Old Style" w:cs="Microsoft Sans Serif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hyperlink r:id="rId10" w:history="1">
                                <w:r w:rsidR="009E3AA4" w:rsidRPr="002F76F4">
                                  <w:rPr>
                                    <w:rStyle w:val="Hyperlink"/>
                                    <w:rFonts w:ascii="Bookman Old Style" w:hAnsi="Bookman Old Style" w:cs="Microsoft Sans Serif"/>
                                    <w:sz w:val="28"/>
                                    <w:szCs w:val="28"/>
                                  </w:rPr>
                                  <w:t>cortney.steele@cuanschutz.edu</w:t>
                                </w:r>
                              </w:hyperlink>
                              <w:r w:rsidR="009E3AA4">
                                <w:rPr>
                                  <w:rFonts w:ascii="Bookman Old Style" w:hAnsi="Bookman Old Style" w:cs="Microsoft Sans Serif"/>
                                  <w:sz w:val="28"/>
                                  <w:szCs w:val="28"/>
                                </w:rPr>
                                <w:t xml:space="preserve"> (303) 724-067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" name="Group 5"/>
                        <wpg:cNvGrpSpPr>
                          <a:grpSpLocks/>
                        </wpg:cNvGrpSpPr>
                        <wpg:grpSpPr bwMode="auto">
                          <a:xfrm>
                            <a:off x="630" y="14737"/>
                            <a:ext cx="9795" cy="1035"/>
                            <a:chOff x="1703" y="2230"/>
                            <a:chExt cx="9097" cy="980"/>
                          </a:xfrm>
                        </wpg:grpSpPr>
                        <wps:wsp>
                          <wps:cNvPr id="9" name="Rectangle 6"/>
                          <wps:cNvSpPr>
                            <a:spLocks noChangeArrowheads="1"/>
                          </wps:cNvSpPr>
                          <wps:spPr bwMode="auto">
                            <a:xfrm>
                              <a:off x="1703" y="2230"/>
                              <a:ext cx="9097" cy="980"/>
                            </a:xfrm>
                            <a:prstGeom prst="rect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7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1523" y="2417"/>
                              <a:ext cx="973" cy="614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F268E" id="Group 12" o:spid="_x0000_s1028" style="position:absolute;left:0;text-align:left;margin-left:31.2pt;margin-top:8.5pt;width:489.75pt;height:51.75pt;z-index:251663360" coordorigin="630,14737" coordsize="9795,1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">
                <v:shape id="Text Box 8" o:spid="_x0000_s1029" type="#_x0000_t202" style="position:absolute;left:630;top:14857;width:979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45665D03" w14:textId="517FFB67" w:rsidR="00370BCC" w:rsidRPr="00D96149" w:rsidRDefault="00557D46" w:rsidP="00DA4BA8">
                        <w:pPr>
                          <w:ind w:firstLine="360"/>
                          <w:jc w:val="center"/>
                          <w:rPr>
                            <w:rFonts w:ascii="Bookman Old Style" w:hAnsi="Bookman Old Style"/>
                          </w:rPr>
                        </w:pPr>
                        <w:r w:rsidRPr="00595AEF">
                          <w:rPr>
                            <w:rFonts w:ascii="Bookman Old Style" w:hAnsi="Bookman Old Style" w:cs="Microsoft Sans Serif"/>
                            <w:sz w:val="28"/>
                            <w:szCs w:val="28"/>
                          </w:rPr>
                          <w:t xml:space="preserve">For more information, please contact </w:t>
                        </w:r>
                        <w:r w:rsidR="00276F51">
                          <w:rPr>
                            <w:rFonts w:ascii="Bookman Old Style" w:hAnsi="Bookman Old Style" w:cs="Microsoft Sans Serif"/>
                            <w:sz w:val="28"/>
                            <w:szCs w:val="28"/>
                          </w:rPr>
                          <w:t xml:space="preserve">the study coordinator </w:t>
                        </w:r>
                        <w:r w:rsidRPr="00595AEF">
                          <w:rPr>
                            <w:rFonts w:ascii="Bookman Old Style" w:hAnsi="Bookman Old Style" w:cs="Microsoft Sans Serif"/>
                            <w:sz w:val="28"/>
                            <w:szCs w:val="28"/>
                          </w:rPr>
                          <w:t>at</w:t>
                        </w:r>
                        <w:r w:rsidR="00276F51">
                          <w:rPr>
                            <w:rFonts w:ascii="Bookman Old Style" w:hAnsi="Bookman Old Style" w:cs="Microsoft Sans Serif"/>
                            <w:sz w:val="28"/>
                            <w:szCs w:val="28"/>
                          </w:rPr>
                          <w:t xml:space="preserve">   </w:t>
                        </w:r>
                        <w:hyperlink r:id="rId11" w:history="1">
                          <w:r w:rsidR="009E3AA4" w:rsidRPr="002F76F4">
                            <w:rPr>
                              <w:rStyle w:val="Hyperlink"/>
                              <w:rFonts w:ascii="Bookman Old Style" w:hAnsi="Bookman Old Style" w:cs="Microsoft Sans Serif"/>
                              <w:sz w:val="28"/>
                              <w:szCs w:val="28"/>
                            </w:rPr>
                            <w:t>cortney.steele@cuanschutz.edu</w:t>
                          </w:r>
                        </w:hyperlink>
                        <w:r w:rsidR="009E3AA4">
                          <w:rPr>
                            <w:rFonts w:ascii="Bookman Old Style" w:hAnsi="Bookman Old Style" w:cs="Microsoft Sans Serif"/>
                            <w:sz w:val="28"/>
                            <w:szCs w:val="28"/>
                          </w:rPr>
                          <w:t xml:space="preserve"> (303) 724-0673</w:t>
                        </w:r>
                      </w:p>
                    </w:txbxContent>
                  </v:textbox>
                </v:shape>
                <v:group id="Group 5" o:spid="_x0000_s1030" style="position:absolute;left:630;top:14737;width:9795;height:1035" coordorigin="1703,2230" coordsize="9097,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Rectangle 6" o:spid="_x0000_s1031" style="position:absolute;left:1703;top:2230;width:9097;height:9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" filled="f" strokeweight="2.25pt"/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7" o:spid="_x0000_s1032" type="#_x0000_t5" style="position:absolute;left:1523;top:2417;width:973;height:614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" fillcolor="black"/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11E7A9D" wp14:editId="3952D9EA">
                <wp:simplePos x="0" y="0"/>
                <wp:positionH relativeFrom="column">
                  <wp:posOffset>381000</wp:posOffset>
                </wp:positionH>
                <wp:positionV relativeFrom="paragraph">
                  <wp:posOffset>8110220</wp:posOffset>
                </wp:positionV>
                <wp:extent cx="4457700" cy="571500"/>
                <wp:effectExtent l="0" t="0" r="0" b="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660556" w14:textId="77777777" w:rsidR="00370BCC" w:rsidRPr="00D96149" w:rsidRDefault="00557D46" w:rsidP="00D72B59">
                            <w:pPr>
                              <w:ind w:firstLine="360"/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</w:pPr>
                            <w:r w:rsidRPr="00D96149"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  <w:t xml:space="preserve">For more information, please e-mail </w:t>
                            </w:r>
                          </w:p>
                          <w:p w14:paraId="2DE796A0" w14:textId="77777777" w:rsidR="00370BCC" w:rsidRPr="00D96149" w:rsidRDefault="00557D46" w:rsidP="00D72B59">
                            <w:pPr>
                              <w:ind w:left="360"/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</w:pPr>
                            <w:r w:rsidRPr="00D96149"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  <w:t>cvstudy@colorado.edu or call (303) 492-2485</w:t>
                            </w:r>
                          </w:p>
                          <w:p w14:paraId="288A5590" w14:textId="77777777" w:rsidR="00370BCC" w:rsidRPr="00D96149" w:rsidRDefault="00DF4B99" w:rsidP="00D72B59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1E7A9D" id="Text Box 9" o:spid="_x0000_s1033" type="#_x0000_t202" style="position:absolute;left:0;text-align:left;margin-left:30pt;margin-top:638.6pt;width:351pt;height:4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" stroked="f">
                <v:textbox>
                  <w:txbxContent>
                    <w:p w14:paraId="5D660556" w14:textId="77777777" w:rsidR="00370BCC" w:rsidRPr="00D96149" w:rsidRDefault="00557D46" w:rsidP="00D72B59">
                      <w:pPr>
                        <w:ind w:firstLine="360"/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</w:pPr>
                      <w:r w:rsidRPr="00D96149"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  <w:t xml:space="preserve">For more information, please e-mail </w:t>
                      </w:r>
                    </w:p>
                    <w:p w14:paraId="2DE796A0" w14:textId="77777777" w:rsidR="00370BCC" w:rsidRPr="00D96149" w:rsidRDefault="00557D46" w:rsidP="00D72B59">
                      <w:pPr>
                        <w:ind w:left="360"/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</w:pPr>
                      <w:r w:rsidRPr="00D96149"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  <w:t>cvstudy@colorado.edu or call (303) 492-2485</w:t>
                      </w:r>
                    </w:p>
                    <w:p w14:paraId="288A5590" w14:textId="77777777" w:rsidR="00370BCC" w:rsidRPr="00D96149" w:rsidRDefault="00DF4B99" w:rsidP="00D72B59">
                      <w:pPr>
                        <w:rPr>
                          <w:rFonts w:ascii="Bookman Old Style" w:hAnsi="Bookman Old Sty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A7EA9AB" wp14:editId="283FDFC9">
                <wp:simplePos x="0" y="0"/>
                <wp:positionH relativeFrom="column">
                  <wp:posOffset>381000</wp:posOffset>
                </wp:positionH>
                <wp:positionV relativeFrom="paragraph">
                  <wp:posOffset>8110220</wp:posOffset>
                </wp:positionV>
                <wp:extent cx="4457700" cy="571500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6F1D8E" w14:textId="77777777" w:rsidR="00370BCC" w:rsidRPr="00D96149" w:rsidRDefault="00557D46" w:rsidP="00D72B59">
                            <w:pPr>
                              <w:ind w:firstLine="360"/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</w:pPr>
                            <w:r w:rsidRPr="00D96149"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  <w:t xml:space="preserve">For more information, please e-mail </w:t>
                            </w:r>
                          </w:p>
                          <w:p w14:paraId="71CDD728" w14:textId="77777777" w:rsidR="00370BCC" w:rsidRPr="00D96149" w:rsidRDefault="00557D46" w:rsidP="00D72B59">
                            <w:pPr>
                              <w:ind w:left="360"/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</w:pPr>
                            <w:r w:rsidRPr="00D96149">
                              <w:rPr>
                                <w:rFonts w:ascii="Bookman Old Style" w:hAnsi="Bookman Old Style" w:cs="Microsoft Sans Serif"/>
                                <w:sz w:val="28"/>
                                <w:szCs w:val="28"/>
                              </w:rPr>
                              <w:t>cvstudy@colorado.edu or call (303) 492-2485</w:t>
                            </w:r>
                          </w:p>
                          <w:p w14:paraId="00C3FC11" w14:textId="77777777" w:rsidR="00370BCC" w:rsidRPr="00D96149" w:rsidRDefault="00DF4B99" w:rsidP="00D72B59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7EA9AB" id="Text Box 10" o:spid="_x0000_s1034" type="#_x0000_t202" style="position:absolute;left:0;text-align:left;margin-left:30pt;margin-top:638.6pt;width:351pt;height:4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" stroked="f">
                <v:textbox>
                  <w:txbxContent>
                    <w:p w14:paraId="706F1D8E" w14:textId="77777777" w:rsidR="00370BCC" w:rsidRPr="00D96149" w:rsidRDefault="00557D46" w:rsidP="00D72B59">
                      <w:pPr>
                        <w:ind w:firstLine="360"/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</w:pPr>
                      <w:r w:rsidRPr="00D96149"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  <w:t xml:space="preserve">For more information, please e-mail </w:t>
                      </w:r>
                    </w:p>
                    <w:p w14:paraId="71CDD728" w14:textId="77777777" w:rsidR="00370BCC" w:rsidRPr="00D96149" w:rsidRDefault="00557D46" w:rsidP="00D72B59">
                      <w:pPr>
                        <w:ind w:left="360"/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</w:pPr>
                      <w:r w:rsidRPr="00D96149">
                        <w:rPr>
                          <w:rFonts w:ascii="Bookman Old Style" w:hAnsi="Bookman Old Style" w:cs="Microsoft Sans Serif"/>
                          <w:sz w:val="28"/>
                          <w:szCs w:val="28"/>
                        </w:rPr>
                        <w:t>cvstudy@colorado.edu or call (303) 492-2485</w:t>
                      </w:r>
                    </w:p>
                    <w:p w14:paraId="00C3FC11" w14:textId="77777777" w:rsidR="00370BCC" w:rsidRPr="00D96149" w:rsidRDefault="00DF4B99" w:rsidP="00D72B59">
                      <w:pPr>
                        <w:rPr>
                          <w:rFonts w:ascii="Bookman Old Style" w:hAnsi="Bookman Old Sty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45257" w:rsidSect="00D17AB0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4569D" w14:textId="77777777" w:rsidR="00A23227" w:rsidRDefault="00A23227">
      <w:r>
        <w:separator/>
      </w:r>
    </w:p>
  </w:endnote>
  <w:endnote w:type="continuationSeparator" w:id="0">
    <w:p w14:paraId="01B652F0" w14:textId="77777777" w:rsidR="00A23227" w:rsidRDefault="00A23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89A79" w14:textId="77777777" w:rsidR="00A23227" w:rsidRDefault="00A23227">
      <w:r>
        <w:separator/>
      </w:r>
    </w:p>
  </w:footnote>
  <w:footnote w:type="continuationSeparator" w:id="0">
    <w:p w14:paraId="6C74D907" w14:textId="77777777" w:rsidR="00A23227" w:rsidRDefault="00A23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C885" w14:textId="77777777" w:rsidR="00D14AE6" w:rsidRDefault="00557D46" w:rsidP="00D17AB0">
    <w:pPr>
      <w:pStyle w:val="Header"/>
      <w:tabs>
        <w:tab w:val="clear" w:pos="4680"/>
        <w:tab w:val="left" w:pos="6390"/>
        <w:tab w:val="center" w:pos="6480"/>
      </w:tabs>
      <w:ind w:left="720"/>
      <w:jc w:val="right"/>
    </w:pPr>
    <w:r>
      <w:tab/>
    </w:r>
    <w:r>
      <w:tab/>
    </w:r>
    <w:r w:rsidR="00D17AB0">
      <w:t xml:space="preserve">                </w:t>
    </w:r>
    <w:r>
      <w:t xml:space="preserve">COMIRB # </w:t>
    </w:r>
    <w:r w:rsidR="003A5E8F">
      <w:t>22-0072</w:t>
    </w:r>
    <w:r w:rsidR="00D14AE6">
      <w:tab/>
    </w:r>
  </w:p>
  <w:p w14:paraId="41238091" w14:textId="77777777" w:rsidR="00595AEF" w:rsidRDefault="00D14AE6" w:rsidP="00D17AB0">
    <w:pPr>
      <w:pStyle w:val="Header"/>
      <w:tabs>
        <w:tab w:val="clear" w:pos="4680"/>
        <w:tab w:val="left" w:pos="6390"/>
        <w:tab w:val="center" w:pos="6480"/>
      </w:tabs>
      <w:ind w:left="720"/>
      <w:jc w:val="right"/>
    </w:pPr>
    <w:r>
      <w:tab/>
    </w:r>
    <w:r w:rsidR="00557D46">
      <w:t xml:space="preserve">PI: </w:t>
    </w:r>
    <w:r w:rsidR="003A5E8F">
      <w:t>Cortney Steele</w:t>
    </w:r>
  </w:p>
  <w:p w14:paraId="0A0803E2" w14:textId="125E59E9" w:rsidR="002B1F73" w:rsidRDefault="002B1F73" w:rsidP="00D17AB0">
    <w:pPr>
      <w:pStyle w:val="Header"/>
      <w:tabs>
        <w:tab w:val="clear" w:pos="4680"/>
        <w:tab w:val="left" w:pos="6390"/>
        <w:tab w:val="center" w:pos="6480"/>
      </w:tabs>
      <w:ind w:left="720"/>
      <w:jc w:val="right"/>
    </w:pPr>
    <w:r>
      <w:tab/>
      <w:t xml:space="preserve">Version </w:t>
    </w:r>
    <w:r w:rsidR="003A5E8F">
      <w:t>3</w:t>
    </w:r>
    <w:r w:rsidR="004B5A63">
      <w:t>.</w:t>
    </w:r>
    <w:r w:rsidR="00FD4CAC">
      <w:t>22</w:t>
    </w:r>
    <w:r w:rsidR="004B5A63">
      <w:t>.2</w:t>
    </w:r>
    <w:r w:rsidR="003A5E8F">
      <w:t>2</w:t>
    </w:r>
  </w:p>
  <w:p w14:paraId="7089BA55" w14:textId="77777777" w:rsidR="00595AEF" w:rsidRDefault="00C913FC" w:rsidP="00595AEF">
    <w:pPr>
      <w:pStyle w:val="Header"/>
      <w:tabs>
        <w:tab w:val="clear" w:pos="4680"/>
        <w:tab w:val="center" w:pos="648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436467F" wp14:editId="313B2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446520" cy="1609090"/>
              <wp:effectExtent l="0" t="0" r="0" b="0"/>
              <wp:wrapNone/>
              <wp:docPr id="3" name="D:\b10\Portal\Temp\WaterMarkDocument_635678957431538513.rtf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-2700000">
                        <a:off x="0" y="0"/>
                        <a:ext cx="6446520" cy="1609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0E589E" id="_x0000_t202" coordsize="21600,21600" o:spt="202" path="m,l,21600r21600,l21600,xe">
              <v:stroke joinstyle="miter"/>
              <v:path gradientshapeok="t" o:connecttype="rect"/>
            </v:shapetype>
            <v:shape id="D:\b10\Portal\Temp\WaterMarkDocument_635678957431538513.rtf" o:spid="_x0000_s1026" type="#_x0000_t202" style="position:absolute;margin-left:0;margin-top:0;width:507.6pt;height:126.7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" filled="f" stroked="f">
              <o:lock v:ext="edit" text="t" shapetype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1598"/>
    <w:multiLevelType w:val="hybridMultilevel"/>
    <w:tmpl w:val="3D2066EE"/>
    <w:lvl w:ilvl="0" w:tplc="A40E243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1" w:tplc="93B89BA6">
      <w:start w:val="1"/>
      <w:numFmt w:val="bullet"/>
      <w:lvlText w:val="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AA5606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eastAsia="Times New Roman" w:hAnsi="Wingdings" w:cs="Times New Roman" w:hint="default"/>
      </w:rPr>
    </w:lvl>
    <w:lvl w:ilvl="3" w:tplc="904C33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0C2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F3A1A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06AD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A6A0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2B072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B6398"/>
    <w:multiLevelType w:val="hybridMultilevel"/>
    <w:tmpl w:val="AF5C03E0"/>
    <w:lvl w:ilvl="0" w:tplc="00D07D0E">
      <w:start w:val="1"/>
      <w:numFmt w:val="bullet"/>
      <w:lvlText w:val="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ECDFDC">
      <w:start w:val="1"/>
      <w:numFmt w:val="bullet"/>
      <w:lvlText w:val="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AED804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eastAsia="Times New Roman" w:hAnsi="Wingdings" w:cs="Times New Roman" w:hint="default"/>
      </w:rPr>
    </w:lvl>
    <w:lvl w:ilvl="3" w:tplc="C8A852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EF2BC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620F3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B65F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9638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C410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3134F"/>
    <w:multiLevelType w:val="multilevel"/>
    <w:tmpl w:val="AF5C03E0"/>
    <w:lvl w:ilvl="0">
      <w:start w:val="1"/>
      <w:numFmt w:val="bullet"/>
      <w:lvlText w:val="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eastAsia="Times New Roman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26E51"/>
    <w:multiLevelType w:val="multilevel"/>
    <w:tmpl w:val="AF5C03E0"/>
    <w:lvl w:ilvl="0">
      <w:start w:val="1"/>
      <w:numFmt w:val="bullet"/>
      <w:lvlText w:val="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eastAsia="Times New Roman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F1518"/>
    <w:multiLevelType w:val="hybridMultilevel"/>
    <w:tmpl w:val="EE1C3E1A"/>
    <w:lvl w:ilvl="0" w:tplc="096CB5B0">
      <w:start w:val="1"/>
      <w:numFmt w:val="bullet"/>
      <w:lvlText w:val="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DE8E9E">
      <w:start w:val="1"/>
      <w:numFmt w:val="bullet"/>
      <w:lvlText w:val="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AE8F0E">
      <w:start w:val="1"/>
      <w:numFmt w:val="bullet"/>
      <w:lvlText w:val="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08BB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C032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1463E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FCB3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4416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1EE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26D1C"/>
    <w:multiLevelType w:val="hybridMultilevel"/>
    <w:tmpl w:val="28884376"/>
    <w:lvl w:ilvl="0" w:tplc="414C6E0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1" w:tplc="287467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970B0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3867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0C54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9FC0D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6EE7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1C44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B4278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9F648D"/>
    <w:multiLevelType w:val="multilevel"/>
    <w:tmpl w:val="87880654"/>
    <w:lvl w:ilvl="0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33474D0"/>
    <w:multiLevelType w:val="hybridMultilevel"/>
    <w:tmpl w:val="4628C7D4"/>
    <w:lvl w:ilvl="0" w:tplc="BD52A2B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1" w:tplc="3F0E8320">
      <w:start w:val="1"/>
      <w:numFmt w:val="bullet"/>
      <w:lvlText w:val="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10F13C"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eastAsia="Times New Roman" w:hAnsi="Wingdings" w:cs="Times New Roman" w:hint="default"/>
      </w:rPr>
    </w:lvl>
    <w:lvl w:ilvl="3" w:tplc="1B3892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E2A9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21E2D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2C64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5E0A9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A651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F961FC"/>
    <w:multiLevelType w:val="hybridMultilevel"/>
    <w:tmpl w:val="87880654"/>
    <w:lvl w:ilvl="0" w:tplc="8B967856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32"/>
      </w:rPr>
    </w:lvl>
    <w:lvl w:ilvl="1" w:tplc="164EF5A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12AA719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C60AA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20FCE92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57A08D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78D63BC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763EB41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9B4429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E861E96"/>
    <w:multiLevelType w:val="hybridMultilevel"/>
    <w:tmpl w:val="25848C7C"/>
    <w:lvl w:ilvl="0" w:tplc="6228F8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B297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6A3D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FAE8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7256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9EE2B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9EE7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8A511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4EC8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48852191">
    <w:abstractNumId w:val="9"/>
  </w:num>
  <w:num w:numId="2" w16cid:durableId="1457144611">
    <w:abstractNumId w:val="1"/>
  </w:num>
  <w:num w:numId="3" w16cid:durableId="1195848690">
    <w:abstractNumId w:val="4"/>
  </w:num>
  <w:num w:numId="4" w16cid:durableId="1122769377">
    <w:abstractNumId w:val="3"/>
  </w:num>
  <w:num w:numId="5" w16cid:durableId="19204125">
    <w:abstractNumId w:val="7"/>
  </w:num>
  <w:num w:numId="6" w16cid:durableId="16349276">
    <w:abstractNumId w:val="2"/>
  </w:num>
  <w:num w:numId="7" w16cid:durableId="1270118397">
    <w:abstractNumId w:val="0"/>
  </w:num>
  <w:num w:numId="8" w16cid:durableId="1161969770">
    <w:abstractNumId w:val="8"/>
  </w:num>
  <w:num w:numId="9" w16cid:durableId="472527026">
    <w:abstractNumId w:val="6"/>
  </w:num>
  <w:num w:numId="10" w16cid:durableId="2225208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GJjC2MLC2NLEyMjUyUdpeDU4uLM/DyQApNaAIeVeBwsAAAA"/>
  </w:docVars>
  <w:rsids>
    <w:rsidRoot w:val="00B81EF8"/>
    <w:rsid w:val="000B604D"/>
    <w:rsid w:val="0018157C"/>
    <w:rsid w:val="00201C1D"/>
    <w:rsid w:val="00270487"/>
    <w:rsid w:val="0027403F"/>
    <w:rsid w:val="00276F51"/>
    <w:rsid w:val="00290A04"/>
    <w:rsid w:val="002B1F73"/>
    <w:rsid w:val="002E3B67"/>
    <w:rsid w:val="002E4996"/>
    <w:rsid w:val="00374D43"/>
    <w:rsid w:val="00377691"/>
    <w:rsid w:val="003A5E8F"/>
    <w:rsid w:val="003A707D"/>
    <w:rsid w:val="003C3EFC"/>
    <w:rsid w:val="004067EA"/>
    <w:rsid w:val="004075E0"/>
    <w:rsid w:val="00441A8F"/>
    <w:rsid w:val="004B5A63"/>
    <w:rsid w:val="00547B85"/>
    <w:rsid w:val="00557D46"/>
    <w:rsid w:val="006D1EEE"/>
    <w:rsid w:val="006E4C91"/>
    <w:rsid w:val="00714CAD"/>
    <w:rsid w:val="0074088C"/>
    <w:rsid w:val="007624F5"/>
    <w:rsid w:val="00777E0D"/>
    <w:rsid w:val="008809BE"/>
    <w:rsid w:val="009E3AA4"/>
    <w:rsid w:val="00A23227"/>
    <w:rsid w:val="00A50006"/>
    <w:rsid w:val="00A870FB"/>
    <w:rsid w:val="00B2061C"/>
    <w:rsid w:val="00B22FE1"/>
    <w:rsid w:val="00B242FC"/>
    <w:rsid w:val="00B6221B"/>
    <w:rsid w:val="00B73745"/>
    <w:rsid w:val="00B7564B"/>
    <w:rsid w:val="00B81EF8"/>
    <w:rsid w:val="00C61452"/>
    <w:rsid w:val="00C70755"/>
    <w:rsid w:val="00C913FC"/>
    <w:rsid w:val="00CC74C0"/>
    <w:rsid w:val="00CE3BA4"/>
    <w:rsid w:val="00CE3C4E"/>
    <w:rsid w:val="00D14AE6"/>
    <w:rsid w:val="00D17AB0"/>
    <w:rsid w:val="00D44FD5"/>
    <w:rsid w:val="00DA4BA8"/>
    <w:rsid w:val="00DE5CAB"/>
    <w:rsid w:val="00DF4B99"/>
    <w:rsid w:val="00E1052D"/>
    <w:rsid w:val="00E66E1F"/>
    <w:rsid w:val="00E90359"/>
    <w:rsid w:val="00EB092E"/>
    <w:rsid w:val="00EE09A0"/>
    <w:rsid w:val="00F7360F"/>
    <w:rsid w:val="00FA4920"/>
    <w:rsid w:val="00FB02CA"/>
    <w:rsid w:val="00FC554A"/>
    <w:rsid w:val="00FD4C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47B5CCA"/>
  <w15:docId w15:val="{3FCD75DB-1E9E-4049-8D03-363029981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25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02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25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5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AE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5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AE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95A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FD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C7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4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4C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4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4C0"/>
    <w:rPr>
      <w:b/>
      <w:bCs/>
    </w:rPr>
  </w:style>
  <w:style w:type="paragraph" w:styleId="Revision">
    <w:name w:val="Revision"/>
    <w:hidden/>
    <w:uiPriority w:val="99"/>
    <w:semiHidden/>
    <w:rsid w:val="00B7374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rtney.steele@cuanschutz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ortney.steele@cuanschutz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AE34C-E447-4B34-876F-AFED3069A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 Lab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Edwards</dc:creator>
  <cp:lastModifiedBy>Nicole Harr</cp:lastModifiedBy>
  <cp:revision>2</cp:revision>
  <dcterms:created xsi:type="dcterms:W3CDTF">2023-02-02T22:10:00Z</dcterms:created>
  <dcterms:modified xsi:type="dcterms:W3CDTF">2023-02-02T22:10:00Z</dcterms:modified>
</cp:coreProperties>
</file>